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903DC6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903DC6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903DC6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903DC6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  <w:r w:rsidR="002E68EC"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</w:tc>
        <w:tc>
          <w:tcPr>
            <w:tcW w:w="5598" w:type="dxa"/>
          </w:tcPr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Predsjednik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  <w:p w:rsidR="006D0461" w:rsidRPr="006D0461" w:rsidRDefault="00903DC6" w:rsidP="00903DC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Direkcij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imovinu</w:t>
            </w:r>
            <w:proofErr w:type="spellEnd"/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903DC6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6D0461" w:rsidRPr="006D0461" w:rsidRDefault="00903DC6" w:rsidP="00903DC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o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davanju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n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privremeno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upravljanj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i 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korišćenj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poslovnih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prostor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koji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se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nalaz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u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objektu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Sportskog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centr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u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Nikšiću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Ministarstvu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prosvjet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nauk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kultur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i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sport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Crn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Gore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03DC6" w:rsidRPr="00903DC6" w:rsidRDefault="002E68EC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proofErr w:type="gram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li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E68EC" w:rsidRDefault="00903DC6" w:rsidP="00903DC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v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i 33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1/09 i 40/11)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4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lad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5/19  )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/18,  34/19 i 38/20)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stim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stavak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mladinskog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rv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je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prinoše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lizacij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jekat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tere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eriod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ih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t</w:t>
            </w:r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orta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ladih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vanju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meno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ljanje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e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ih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laze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ortskom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u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u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orta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ladih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(„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, br. 45/19)</w:t>
            </w:r>
            <w:r w:rsidR="00742C9B"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  </w:t>
            </w:r>
            <w:proofErr w:type="spellStart"/>
            <w:r w:rsid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govorom</w:t>
            </w:r>
            <w:proofErr w:type="spellEnd"/>
            <w:r w:rsid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03158"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02-031-1794 </w:t>
            </w:r>
            <w:proofErr w:type="spellStart"/>
            <w:r w:rsidR="00703158"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spellEnd"/>
            <w:r w:rsidR="00703158"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8.11.2020.godin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eka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na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4B484C" w:rsidRPr="004B484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6.11</w:t>
            </w:r>
            <w:r w:rsidRPr="004B484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2021.godine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pa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duži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A21163" w:rsidRPr="00A21163" w:rsidRDefault="00903DC6" w:rsidP="00A2116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proofErr w:type="spellStart"/>
            <w:proofErr w:type="gram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proofErr w:type="gram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oj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i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e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ad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mladinskih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rvisa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u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cjelishodnije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</w:t>
            </w:r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ć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emljene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e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e</w:t>
            </w:r>
            <w:proofErr w:type="spellEnd"/>
            <w:r w:rsidR="0009154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bookmarkStart w:id="0" w:name="_GoBack"/>
            <w:bookmarkEnd w:id="0"/>
          </w:p>
          <w:p w:rsidR="00903DC6" w:rsidRPr="00A21163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</w:t>
            </w:r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ug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mladinskog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rvisa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1D40E5" w:rsidRPr="001D40E5" w:rsidRDefault="00903DC6" w:rsidP="00A2116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“status quo”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i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menuto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o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ralo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tvoriti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ć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u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ncelariju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proofErr w:type="gram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bi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ral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e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ije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u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u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7978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3A7978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-           Koji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81D60" w:rsidRDefault="003A7978" w:rsidP="003A79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Da li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7978" w:rsidRPr="003A7978" w:rsidRDefault="003A7978" w:rsidP="003A797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Cilj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da se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duženje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ih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i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stavk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mladinskog</w:t>
            </w:r>
            <w:proofErr w:type="spellEnd"/>
            <w:r w:rsid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rvisa</w:t>
            </w:r>
            <w:proofErr w:type="spellEnd"/>
            <w:r w:rsid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od</w:t>
            </w:r>
            <w:proofErr w:type="gram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proofErr w:type="gram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C81D60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proofErr w:type="gram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ć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mladinsk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rv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stavi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2A0BB3" w:rsidRDefault="004306F5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zev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nost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edijel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,</w:t>
            </w:r>
            <w:proofErr w:type="gram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l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ziro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njenic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ć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aptira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emlje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b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B484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iskivalo</w:t>
            </w:r>
            <w:proofErr w:type="spellEnd"/>
            <w:r w:rsidR="004B484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B484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dat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k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b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ntabil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6F069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4306F5" w:rsidP="004306F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o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vjete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uke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ulture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orta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,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u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2A0BB3"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jihov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ug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proofErr w:type="gram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9E489E" w:rsidRDefault="002A0BB3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2A0BB3" w:rsidRPr="002A0BB3" w:rsidRDefault="002A0BB3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2A0BB3" w:rsidRPr="002A0BB3" w:rsidRDefault="002A0BB3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Toko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A0BB3" w:rsidRPr="002A0BB3" w:rsidRDefault="002A0BB3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F0695" w:rsidRPr="00322389" w:rsidRDefault="002A0BB3" w:rsidP="002A0BB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                          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A5028C" w:rsidRDefault="00A5028C" w:rsidP="00A5028C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E72BA0" w:rsidRPr="00D40D6E" w:rsidRDefault="00E72BA0" w:rsidP="00E72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li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ekretarijatom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ulturu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sport,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lade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cijalno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ranje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40D6E"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213DB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kšić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F0695" w:rsidRPr="00322389" w:rsidRDefault="00E72BA0" w:rsidP="00E72BA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Monitoring 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40D6E" w:rsidRPr="00D40D6E" w:rsidRDefault="00D40D6E" w:rsidP="00D40D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D40D6E" w:rsidP="00D40D6E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40D6E" w:rsidRPr="00D40D6E" w:rsidRDefault="00D40D6E" w:rsidP="00D40D6E">
      <w:pPr>
        <w:rPr>
          <w:rFonts w:ascii="Arial" w:hAnsi="Arial" w:cs="Arial"/>
          <w:b/>
        </w:rPr>
      </w:pPr>
      <w:r w:rsidRPr="00D40D6E">
        <w:rPr>
          <w:rFonts w:ascii="Arial" w:hAnsi="Arial" w:cs="Arial"/>
          <w:b/>
        </w:rPr>
        <w:t xml:space="preserve">Datum i </w:t>
      </w:r>
      <w:proofErr w:type="spellStart"/>
      <w:r w:rsidRPr="00D40D6E">
        <w:rPr>
          <w:rFonts w:ascii="Arial" w:hAnsi="Arial" w:cs="Arial"/>
          <w:b/>
        </w:rPr>
        <w:t>mjesto</w:t>
      </w:r>
      <w:proofErr w:type="spellEnd"/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  <w:t xml:space="preserve">   </w:t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  <w:t xml:space="preserve">    DIREKTOR</w:t>
      </w:r>
    </w:p>
    <w:p w:rsidR="00D40D6E" w:rsidRPr="00D40D6E" w:rsidRDefault="00D40D6E" w:rsidP="00D40D6E">
      <w:pPr>
        <w:rPr>
          <w:rFonts w:ascii="Arial" w:hAnsi="Arial" w:cs="Arial"/>
          <w:b/>
        </w:rPr>
      </w:pPr>
    </w:p>
    <w:p w:rsidR="00972845" w:rsidRPr="00972845" w:rsidRDefault="00A5028C" w:rsidP="00D40D6E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>
        <w:rPr>
          <w:rFonts w:ascii="Arial" w:hAnsi="Arial" w:cs="Arial"/>
          <w:b/>
        </w:rPr>
        <w:t>Nikšić</w:t>
      </w:r>
      <w:proofErr w:type="spellEnd"/>
      <w:r>
        <w:rPr>
          <w:rFonts w:ascii="Arial" w:hAnsi="Arial" w:cs="Arial"/>
          <w:b/>
        </w:rPr>
        <w:t>, 08.</w:t>
      </w:r>
      <w:proofErr w:type="gramEnd"/>
      <w:r>
        <w:rPr>
          <w:rFonts w:ascii="Arial" w:hAnsi="Arial" w:cs="Arial"/>
          <w:b/>
        </w:rPr>
        <w:t xml:space="preserve"> </w:t>
      </w:r>
      <w:proofErr w:type="spellStart"/>
      <w:proofErr w:type="gramStart"/>
      <w:r w:rsidR="008252F7">
        <w:rPr>
          <w:rFonts w:ascii="Arial" w:hAnsi="Arial" w:cs="Arial"/>
          <w:b/>
        </w:rPr>
        <w:t>decembar</w:t>
      </w:r>
      <w:proofErr w:type="spellEnd"/>
      <w:proofErr w:type="gramEnd"/>
      <w:r w:rsidR="00D40D6E" w:rsidRPr="00D40D6E">
        <w:rPr>
          <w:rFonts w:ascii="Arial" w:hAnsi="Arial" w:cs="Arial"/>
          <w:b/>
        </w:rPr>
        <w:t xml:space="preserve"> 2021. </w:t>
      </w:r>
      <w:proofErr w:type="spellStart"/>
      <w:proofErr w:type="gramStart"/>
      <w:r w:rsidR="00D40D6E" w:rsidRPr="00D40D6E">
        <w:rPr>
          <w:rFonts w:ascii="Arial" w:hAnsi="Arial" w:cs="Arial"/>
          <w:b/>
        </w:rPr>
        <w:t>godine</w:t>
      </w:r>
      <w:proofErr w:type="spellEnd"/>
      <w:proofErr w:type="gramEnd"/>
      <w:r w:rsidR="00D40D6E" w:rsidRPr="00D40D6E">
        <w:rPr>
          <w:rFonts w:ascii="Arial" w:hAnsi="Arial" w:cs="Arial"/>
          <w:b/>
        </w:rPr>
        <w:t xml:space="preserve">    </w:t>
      </w:r>
      <w:r w:rsidR="00D40D6E" w:rsidRPr="00D40D6E">
        <w:rPr>
          <w:rFonts w:ascii="Arial" w:hAnsi="Arial" w:cs="Arial"/>
          <w:b/>
        </w:rPr>
        <w:tab/>
        <w:t xml:space="preserve">      </w:t>
      </w:r>
      <w:r w:rsidR="00D40D6E" w:rsidRPr="00D40D6E">
        <w:rPr>
          <w:rFonts w:ascii="Arial" w:hAnsi="Arial" w:cs="Arial"/>
          <w:b/>
        </w:rPr>
        <w:tab/>
      </w:r>
      <w:r w:rsidR="00D40D6E" w:rsidRPr="00D40D6E">
        <w:rPr>
          <w:rFonts w:ascii="Arial" w:hAnsi="Arial" w:cs="Arial"/>
          <w:b/>
        </w:rPr>
        <w:tab/>
        <w:t xml:space="preserve">            </w:t>
      </w:r>
      <w:proofErr w:type="spellStart"/>
      <w:r w:rsidR="00D40D6E" w:rsidRPr="00D40D6E">
        <w:rPr>
          <w:rFonts w:ascii="Arial" w:hAnsi="Arial" w:cs="Arial"/>
          <w:b/>
        </w:rPr>
        <w:t>Radosav</w:t>
      </w:r>
      <w:proofErr w:type="spellEnd"/>
      <w:r w:rsidR="00D40D6E" w:rsidRPr="00D40D6E">
        <w:rPr>
          <w:rFonts w:ascii="Arial" w:hAnsi="Arial" w:cs="Arial"/>
          <w:b/>
        </w:rPr>
        <w:t xml:space="preserve"> </w:t>
      </w:r>
      <w:proofErr w:type="spellStart"/>
      <w:r w:rsidR="00D40D6E" w:rsidRPr="00D40D6E">
        <w:rPr>
          <w:rFonts w:ascii="Arial" w:hAnsi="Arial" w:cs="Arial"/>
          <w:b/>
        </w:rPr>
        <w:t>Urošević</w:t>
      </w:r>
      <w:proofErr w:type="spellEnd"/>
    </w:p>
    <w:sectPr w:rsidR="00972845" w:rsidRPr="0097284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014" w:rsidRDefault="00334014" w:rsidP="00BA7396">
      <w:r>
        <w:separator/>
      </w:r>
    </w:p>
  </w:endnote>
  <w:endnote w:type="continuationSeparator" w:id="0">
    <w:p w:rsidR="00334014" w:rsidRDefault="0033401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014" w:rsidRDefault="00334014" w:rsidP="00BA7396">
      <w:r>
        <w:separator/>
      </w:r>
    </w:p>
  </w:footnote>
  <w:footnote w:type="continuationSeparator" w:id="0">
    <w:p w:rsidR="00334014" w:rsidRDefault="0033401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90EE2"/>
    <w:rsid w:val="00091549"/>
    <w:rsid w:val="000E5392"/>
    <w:rsid w:val="000E7E95"/>
    <w:rsid w:val="00136E1D"/>
    <w:rsid w:val="0015160F"/>
    <w:rsid w:val="00154647"/>
    <w:rsid w:val="00162BB1"/>
    <w:rsid w:val="001A77E0"/>
    <w:rsid w:val="001B6959"/>
    <w:rsid w:val="001C7348"/>
    <w:rsid w:val="001D0BF0"/>
    <w:rsid w:val="001D40E5"/>
    <w:rsid w:val="001E1794"/>
    <w:rsid w:val="001E404C"/>
    <w:rsid w:val="002072BA"/>
    <w:rsid w:val="00213DB7"/>
    <w:rsid w:val="00235BF5"/>
    <w:rsid w:val="00267C7D"/>
    <w:rsid w:val="00282840"/>
    <w:rsid w:val="00284A91"/>
    <w:rsid w:val="00294662"/>
    <w:rsid w:val="00295023"/>
    <w:rsid w:val="002A0BB3"/>
    <w:rsid w:val="002A6869"/>
    <w:rsid w:val="002E68EC"/>
    <w:rsid w:val="002E7569"/>
    <w:rsid w:val="003060D5"/>
    <w:rsid w:val="00310915"/>
    <w:rsid w:val="00322389"/>
    <w:rsid w:val="00334014"/>
    <w:rsid w:val="00357476"/>
    <w:rsid w:val="00392F99"/>
    <w:rsid w:val="00395587"/>
    <w:rsid w:val="003A7978"/>
    <w:rsid w:val="003D3FB6"/>
    <w:rsid w:val="003F334E"/>
    <w:rsid w:val="0040100E"/>
    <w:rsid w:val="00421C05"/>
    <w:rsid w:val="004306F5"/>
    <w:rsid w:val="0047459A"/>
    <w:rsid w:val="00474F37"/>
    <w:rsid w:val="004A4396"/>
    <w:rsid w:val="004B43B8"/>
    <w:rsid w:val="004B484C"/>
    <w:rsid w:val="004B549B"/>
    <w:rsid w:val="004E1351"/>
    <w:rsid w:val="004F4F9C"/>
    <w:rsid w:val="00504237"/>
    <w:rsid w:val="0054756C"/>
    <w:rsid w:val="005602EB"/>
    <w:rsid w:val="005805F3"/>
    <w:rsid w:val="005A3E04"/>
    <w:rsid w:val="005A59C7"/>
    <w:rsid w:val="005C4266"/>
    <w:rsid w:val="005F00B7"/>
    <w:rsid w:val="005F03ED"/>
    <w:rsid w:val="005F6D49"/>
    <w:rsid w:val="00601210"/>
    <w:rsid w:val="006117EC"/>
    <w:rsid w:val="006129CD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A1C7D"/>
    <w:rsid w:val="007C12EB"/>
    <w:rsid w:val="007C2657"/>
    <w:rsid w:val="007D05DC"/>
    <w:rsid w:val="007E7A1D"/>
    <w:rsid w:val="008039CA"/>
    <w:rsid w:val="008047E8"/>
    <w:rsid w:val="008169A7"/>
    <w:rsid w:val="00822B5E"/>
    <w:rsid w:val="008252F7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E4862"/>
    <w:rsid w:val="008E6C79"/>
    <w:rsid w:val="008E7881"/>
    <w:rsid w:val="00903DC6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C120E"/>
    <w:rsid w:val="009C5F23"/>
    <w:rsid w:val="009E489E"/>
    <w:rsid w:val="009F37BA"/>
    <w:rsid w:val="00A07773"/>
    <w:rsid w:val="00A11335"/>
    <w:rsid w:val="00A21163"/>
    <w:rsid w:val="00A265F9"/>
    <w:rsid w:val="00A36EAC"/>
    <w:rsid w:val="00A5028C"/>
    <w:rsid w:val="00A71595"/>
    <w:rsid w:val="00AA117E"/>
    <w:rsid w:val="00AB6698"/>
    <w:rsid w:val="00AC6578"/>
    <w:rsid w:val="00AD100C"/>
    <w:rsid w:val="00AD48A3"/>
    <w:rsid w:val="00B07AE4"/>
    <w:rsid w:val="00B2646E"/>
    <w:rsid w:val="00B40AA1"/>
    <w:rsid w:val="00B535B4"/>
    <w:rsid w:val="00B7089B"/>
    <w:rsid w:val="00BA7396"/>
    <w:rsid w:val="00BA7877"/>
    <w:rsid w:val="00BB0535"/>
    <w:rsid w:val="00BB568E"/>
    <w:rsid w:val="00BD4282"/>
    <w:rsid w:val="00BE11B9"/>
    <w:rsid w:val="00BE1A68"/>
    <w:rsid w:val="00BF3A3D"/>
    <w:rsid w:val="00C111D8"/>
    <w:rsid w:val="00C179F9"/>
    <w:rsid w:val="00C230DE"/>
    <w:rsid w:val="00C3159A"/>
    <w:rsid w:val="00C450DD"/>
    <w:rsid w:val="00C5148C"/>
    <w:rsid w:val="00C52D5B"/>
    <w:rsid w:val="00C549B4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63BD"/>
    <w:rsid w:val="00CF7BA6"/>
    <w:rsid w:val="00D06D2A"/>
    <w:rsid w:val="00D25692"/>
    <w:rsid w:val="00D27C82"/>
    <w:rsid w:val="00D40D6E"/>
    <w:rsid w:val="00D4308A"/>
    <w:rsid w:val="00D55410"/>
    <w:rsid w:val="00D74DB1"/>
    <w:rsid w:val="00D87CB1"/>
    <w:rsid w:val="00DA428F"/>
    <w:rsid w:val="00DB629C"/>
    <w:rsid w:val="00DD04AC"/>
    <w:rsid w:val="00DF5EA1"/>
    <w:rsid w:val="00E3478E"/>
    <w:rsid w:val="00E61671"/>
    <w:rsid w:val="00E721E9"/>
    <w:rsid w:val="00E72BA0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E057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103</Words>
  <Characters>629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2</cp:revision>
  <cp:lastPrinted>2021-12-07T12:56:00Z</cp:lastPrinted>
  <dcterms:created xsi:type="dcterms:W3CDTF">2021-11-08T09:58:00Z</dcterms:created>
  <dcterms:modified xsi:type="dcterms:W3CDTF">2021-12-07T12:56:00Z</dcterms:modified>
</cp:coreProperties>
</file>